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3638" w14:textId="77777777" w:rsidR="007D73AA" w:rsidRDefault="007D73AA" w:rsidP="007D73AA">
      <w:r>
        <w:t>Discussion</w:t>
      </w:r>
    </w:p>
    <w:p w14:paraId="3C698ABD" w14:textId="0C62DCEF" w:rsidR="007D73AA" w:rsidRDefault="007D73AA" w:rsidP="007D73AA">
      <w:proofErr w:type="spellStart"/>
      <w:r>
        <w:t>Analyzing</w:t>
      </w:r>
      <w:proofErr w:type="spellEnd"/>
      <w:r>
        <w:t xml:space="preserve"> Failures of Leadership</w:t>
      </w:r>
    </w:p>
    <w:p w14:paraId="2224752A" w14:textId="77777777" w:rsidR="007D73AA" w:rsidRDefault="007D73AA" w:rsidP="007D73AA">
      <w:r>
        <w:t>Think about a situation you are familiar with in which a leader was very ineffective. The answer the following questions:</w:t>
      </w:r>
    </w:p>
    <w:p w14:paraId="4693432B" w14:textId="77777777" w:rsidR="007D73AA" w:rsidRDefault="007D73AA" w:rsidP="007D73AA">
      <w:r>
        <w:t>What sources of power did this leader have? Did the leader have enough power to influence his or her followers?</w:t>
      </w:r>
    </w:p>
    <w:p w14:paraId="1A849B6B" w14:textId="77777777" w:rsidR="007D73AA" w:rsidRDefault="007D73AA" w:rsidP="007D73AA">
      <w:r>
        <w:t xml:space="preserve">What kind of </w:t>
      </w:r>
      <w:proofErr w:type="spellStart"/>
      <w:r>
        <w:t>behaviors</w:t>
      </w:r>
      <w:proofErr w:type="spellEnd"/>
      <w:r>
        <w:t xml:space="preserve"> did this leader engage in? Were they appropriate for the situation? Why, or why not?</w:t>
      </w:r>
    </w:p>
    <w:p w14:paraId="6C4B26B1" w14:textId="77777777" w:rsidR="007D73AA" w:rsidRDefault="007D73AA" w:rsidP="007D73AA">
      <w:r>
        <w:t xml:space="preserve">From what you know, do you think this leader was a task-oriented leader? How </w:t>
      </w:r>
      <w:proofErr w:type="spellStart"/>
      <w:r>
        <w:t>favorable</w:t>
      </w:r>
      <w:proofErr w:type="spellEnd"/>
      <w:r>
        <w:t xml:space="preserve"> was this leader's situation for leading?</w:t>
      </w:r>
    </w:p>
    <w:p w14:paraId="098663DF" w14:textId="1A1857CD" w:rsidR="00D15BD5" w:rsidRDefault="007D73AA" w:rsidP="007D73AA">
      <w:r>
        <w:t>What steps did this leader take to motivate his or her followers? Were these steps appropriate or inappropriate? Why?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c0NzMztTA3NDRU0lEKTi0uzszPAykwrAUAF4fumCwAAAA="/>
  </w:docVars>
  <w:rsids>
    <w:rsidRoot w:val="007D73AA"/>
    <w:rsid w:val="007D73A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BCBAE"/>
  <w15:chartTrackingRefBased/>
  <w15:docId w15:val="{C165648B-2D5F-4DA8-B309-D1E854828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5T06:59:00Z</dcterms:created>
  <dcterms:modified xsi:type="dcterms:W3CDTF">2021-11-25T07:00:00Z</dcterms:modified>
</cp:coreProperties>
</file>